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0E3C0B6E" w:rsidR="000C49FD" w:rsidRPr="00443A64" w:rsidRDefault="00443A64" w:rsidP="00E31880">
      <w:pPr>
        <w:jc w:val="center"/>
        <w:rPr>
          <w:b/>
          <w:bCs/>
          <w:sz w:val="32"/>
          <w:szCs w:val="32"/>
        </w:rPr>
      </w:pPr>
      <w:r w:rsidRPr="00443A64">
        <w:rPr>
          <w:b/>
          <w:bCs/>
          <w:sz w:val="32"/>
          <w:szCs w:val="32"/>
        </w:rPr>
        <w:t>(</w:t>
      </w:r>
      <w:r w:rsidR="00727B92">
        <w:rPr>
          <w:b/>
          <w:bCs/>
          <w:sz w:val="32"/>
          <w:szCs w:val="32"/>
        </w:rPr>
        <w:t>Rhode Island</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0F804B9"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727B92">
        <w:rPr>
          <w:sz w:val="22"/>
          <w:szCs w:val="22"/>
        </w:rPr>
        <w:t>Rhode Island</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464D609" w:rsidR="00C543C7" w:rsidRDefault="00727B92" w:rsidP="00E31880">
            <w:pPr>
              <w:rPr>
                <w:sz w:val="22"/>
                <w:szCs w:val="22"/>
              </w:rPr>
            </w:pPr>
            <w:r>
              <w:rPr>
                <w:sz w:val="22"/>
                <w:szCs w:val="22"/>
              </w:rPr>
              <w:t>Rhode Island</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E25DC" w14:textId="77777777" w:rsidR="00EE3BBB" w:rsidRDefault="00EE3B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81BFCAA" w:rsidR="004F70A3" w:rsidRPr="00EE3BBB" w:rsidRDefault="004F70A3" w:rsidP="00EE3B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6F9C8" w14:textId="77777777" w:rsidR="00EE3BBB" w:rsidRDefault="00EE3B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94626" w14:textId="77777777" w:rsidR="00EE3BBB" w:rsidRDefault="00EE3B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74D3C82" w:rsidR="004F70A3" w:rsidRPr="00EE3BBB" w:rsidRDefault="004F70A3" w:rsidP="00EE3B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3C96C" w14:textId="77777777" w:rsidR="00EE3BBB" w:rsidRDefault="00EE3B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91722103">
    <w:abstractNumId w:val="3"/>
  </w:num>
  <w:num w:numId="2" w16cid:durableId="1306933150">
    <w:abstractNumId w:val="2"/>
  </w:num>
  <w:num w:numId="3" w16cid:durableId="177699054">
    <w:abstractNumId w:val="0"/>
  </w:num>
  <w:num w:numId="4" w16cid:durableId="222252833">
    <w:abstractNumId w:val="4"/>
  </w:num>
  <w:num w:numId="5" w16cid:durableId="638447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27B92"/>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E3BBB"/>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9</Words>
  <Characters>279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7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